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9D8A23" w14:textId="77777777" w:rsidR="00857155" w:rsidRDefault="00857155">
      <w:pPr>
        <w:rPr>
          <w:b/>
          <w:bCs/>
        </w:rPr>
      </w:pPr>
    </w:p>
    <w:p w14:paraId="1FC96E55" w14:textId="77777777" w:rsidR="00857155" w:rsidRPr="007A2B19" w:rsidRDefault="00857155" w:rsidP="00F515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/>
          <w:bCs/>
        </w:rPr>
        <w:t>HW_6</w:t>
      </w:r>
      <w:r w:rsidR="007A2B19">
        <w:rPr>
          <w:b/>
          <w:bCs/>
        </w:rPr>
        <w:t xml:space="preserve"> (</w:t>
      </w:r>
      <w:proofErr w:type="spellStart"/>
      <w:proofErr w:type="gramStart"/>
      <w:r w:rsidR="007A2B19">
        <w:rPr>
          <w:b/>
          <w:bCs/>
        </w:rPr>
        <w:t>a,b</w:t>
      </w:r>
      <w:proofErr w:type="gramEnd"/>
      <w:r w:rsidR="007A2B19">
        <w:rPr>
          <w:b/>
          <w:bCs/>
        </w:rPr>
        <w:t>,c</w:t>
      </w:r>
      <w:proofErr w:type="spellEnd"/>
      <w:r w:rsidR="007A2B19">
        <w:rPr>
          <w:b/>
          <w:bCs/>
        </w:rPr>
        <w:t>)</w:t>
      </w:r>
      <w:r w:rsidR="007A2B19">
        <w:rPr>
          <w:bCs/>
        </w:rPr>
        <w:t xml:space="preserve">   -   (3 parts)</w:t>
      </w:r>
    </w:p>
    <w:p w14:paraId="0D9A720C" w14:textId="77777777" w:rsidR="00857155" w:rsidRDefault="00857155">
      <w:pPr>
        <w:rPr>
          <w:b/>
          <w:bCs/>
        </w:rPr>
      </w:pPr>
    </w:p>
    <w:p w14:paraId="7915EE8D" w14:textId="77777777" w:rsidR="00857155" w:rsidRDefault="00857155"/>
    <w:p w14:paraId="596DA044" w14:textId="77777777" w:rsidR="00CB2124" w:rsidRDefault="00CB2124"/>
    <w:p w14:paraId="5DAA3315" w14:textId="77777777" w:rsidR="00857155" w:rsidRDefault="00857155" w:rsidP="00F515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A2B19">
        <w:rPr>
          <w:b/>
          <w:bCs/>
        </w:rPr>
        <w:t>HW_6a</w:t>
      </w:r>
      <w:r>
        <w:t xml:space="preserve"> - "Do </w:t>
      </w:r>
      <w:r w:rsidR="00C0016A">
        <w:t xml:space="preserve">Your </w:t>
      </w:r>
      <w:r>
        <w:t>Homework</w:t>
      </w:r>
      <w:proofErr w:type="gramStart"/>
      <w:r>
        <w:t>"  -</w:t>
      </w:r>
      <w:proofErr w:type="gramEnd"/>
      <w:r>
        <w:t xml:space="preserve">  (Using a count-controlled while loop)</w:t>
      </w:r>
    </w:p>
    <w:p w14:paraId="6576996C" w14:textId="77777777" w:rsidR="00857155" w:rsidRDefault="00857155"/>
    <w:p w14:paraId="11E8BA8D" w14:textId="77777777" w:rsidR="00347EF0" w:rsidRDefault="00857155" w:rsidP="00347EF0">
      <w:pPr>
        <w:numPr>
          <w:ilvl w:val="0"/>
          <w:numId w:val="4"/>
        </w:numPr>
        <w:ind w:left="450"/>
      </w:pPr>
      <w:r>
        <w:t>Write a program that asks the user how many times he o</w:t>
      </w:r>
      <w:r w:rsidR="00347EF0">
        <w:t>r she would like to be reminded</w:t>
      </w:r>
    </w:p>
    <w:p w14:paraId="28495F6F" w14:textId="77777777" w:rsidR="00857155" w:rsidRDefault="00347EF0" w:rsidP="00347EF0">
      <w:pPr>
        <w:ind w:left="450"/>
      </w:pPr>
      <w:r>
        <w:t xml:space="preserve">    </w:t>
      </w:r>
      <w:r w:rsidR="00857155">
        <w:t xml:space="preserve">to do homework.  </w:t>
      </w:r>
    </w:p>
    <w:p w14:paraId="21DEDF3F" w14:textId="77777777" w:rsidR="00857155" w:rsidRDefault="00857155"/>
    <w:p w14:paraId="7E273705" w14:textId="77777777" w:rsidR="004D6FB3" w:rsidRDefault="004D6FB3" w:rsidP="00347EF0">
      <w:pPr>
        <w:numPr>
          <w:ilvl w:val="0"/>
          <w:numId w:val="4"/>
        </w:numPr>
        <w:ind w:left="450"/>
      </w:pPr>
      <w:r>
        <w:t>Ask the user how many times to be reminded to do your homework.</w:t>
      </w:r>
    </w:p>
    <w:p w14:paraId="4176B16E" w14:textId="77777777" w:rsidR="004D6FB3" w:rsidRDefault="004D6FB3"/>
    <w:p w14:paraId="0181911F" w14:textId="77777777" w:rsidR="00347EF0" w:rsidRDefault="00857155" w:rsidP="00347EF0">
      <w:pPr>
        <w:numPr>
          <w:ilvl w:val="0"/>
          <w:numId w:val="4"/>
        </w:numPr>
        <w:ind w:left="450"/>
      </w:pPr>
      <w:r>
        <w:t>After the user enters a number</w:t>
      </w:r>
      <w:r w:rsidR="004D6FB3">
        <w:t>, the program displays</w:t>
      </w:r>
      <w:r>
        <w:t xml:space="preserve"> “Do your homework!”</w:t>
      </w:r>
      <w:r w:rsidR="00347EF0">
        <w:t xml:space="preserve"> the number</w:t>
      </w:r>
    </w:p>
    <w:p w14:paraId="62A902AA" w14:textId="77777777" w:rsidR="00857155" w:rsidRDefault="00347EF0" w:rsidP="00347EF0">
      <w:pPr>
        <w:ind w:left="450"/>
      </w:pPr>
      <w:r>
        <w:t xml:space="preserve">    </w:t>
      </w:r>
      <w:r w:rsidR="004D6FB3">
        <w:t>of times.</w:t>
      </w:r>
    </w:p>
    <w:p w14:paraId="08D81AA4" w14:textId="77777777" w:rsidR="00857155" w:rsidRDefault="00857155"/>
    <w:p w14:paraId="6582AD37" w14:textId="77777777" w:rsidR="004D6FB3" w:rsidRDefault="004D6FB3" w:rsidP="00347EF0">
      <w:pPr>
        <w:numPr>
          <w:ilvl w:val="0"/>
          <w:numId w:val="4"/>
        </w:numPr>
        <w:ind w:left="450"/>
      </w:pPr>
      <w:r>
        <w:t xml:space="preserve">Use a while loop to output the </w:t>
      </w:r>
      <w:r w:rsidR="00857155">
        <w:t>phrase repeatedly</w:t>
      </w:r>
      <w:r>
        <w:t>.</w:t>
      </w:r>
    </w:p>
    <w:p w14:paraId="613BF431" w14:textId="77777777" w:rsidR="004D6FB3" w:rsidRDefault="004D6FB3"/>
    <w:p w14:paraId="5413D424" w14:textId="77777777" w:rsidR="00857155" w:rsidRDefault="00857155" w:rsidP="00347EF0">
      <w:pPr>
        <w:numPr>
          <w:ilvl w:val="0"/>
          <w:numId w:val="4"/>
        </w:numPr>
        <w:ind w:left="450"/>
      </w:pPr>
      <w:r>
        <w:t>Make sure to include a condition that will stop the loop when the desired number of</w:t>
      </w:r>
    </w:p>
    <w:p w14:paraId="17BE48D7" w14:textId="77777777" w:rsidR="00857155" w:rsidRDefault="00347EF0" w:rsidP="00347EF0">
      <w:pPr>
        <w:ind w:left="90" w:firstLine="360"/>
      </w:pPr>
      <w:r>
        <w:t xml:space="preserve">    </w:t>
      </w:r>
      <w:r w:rsidR="00857155">
        <w:t>phrases have been output.</w:t>
      </w:r>
    </w:p>
    <w:p w14:paraId="79FD18D3" w14:textId="77777777" w:rsidR="00CB2124" w:rsidRDefault="00CB2124" w:rsidP="00347EF0">
      <w:pPr>
        <w:ind w:left="90" w:firstLine="360"/>
      </w:pPr>
    </w:p>
    <w:p w14:paraId="7DAE43BF" w14:textId="77777777" w:rsidR="00857155" w:rsidRDefault="00053E32" w:rsidP="00053E32">
      <w:pPr>
        <w:pStyle w:val="NoSpacing"/>
        <w:rPr>
          <w:sz w:val="16"/>
          <w:szCs w:val="16"/>
        </w:rPr>
      </w:pP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</w:rPr>
        <w:t xml:space="preserve"> </w:t>
      </w:r>
    </w:p>
    <w:p w14:paraId="2169E236" w14:textId="77777777" w:rsidR="00857155" w:rsidRDefault="00857155"/>
    <w:p w14:paraId="7617F3C7" w14:textId="77777777" w:rsidR="00CB2124" w:rsidRDefault="00CB2124"/>
    <w:p w14:paraId="0FF0020C" w14:textId="77777777" w:rsidR="004D6FB3" w:rsidRPr="00053E32" w:rsidRDefault="00857155" w:rsidP="004D6FB3">
      <w:pPr>
        <w:rPr>
          <w:rFonts w:ascii="Courier New" w:hAnsi="Courier New" w:cs="Courier New"/>
          <w:b/>
          <w:bCs/>
          <w:u w:val="single"/>
        </w:rPr>
      </w:pPr>
      <w:r w:rsidRPr="00053E32">
        <w:rPr>
          <w:rFonts w:ascii="Courier New" w:hAnsi="Courier New" w:cs="Courier New"/>
        </w:rPr>
        <w:t>/</w:t>
      </w:r>
      <w:proofErr w:type="gramStart"/>
      <w:r w:rsidRPr="00053E32">
        <w:rPr>
          <w:rFonts w:ascii="Courier New" w:hAnsi="Courier New" w:cs="Courier New"/>
        </w:rPr>
        <w:t>*</w:t>
      </w:r>
      <w:r w:rsidR="004D6FB3" w:rsidRPr="00053E32">
        <w:rPr>
          <w:rFonts w:ascii="Courier New" w:hAnsi="Courier New" w:cs="Courier New"/>
        </w:rPr>
        <w:t xml:space="preserve">  </w:t>
      </w:r>
      <w:r w:rsidR="004D6FB3" w:rsidRPr="00053E32">
        <w:rPr>
          <w:rFonts w:ascii="Courier New" w:hAnsi="Courier New" w:cs="Courier New"/>
          <w:b/>
          <w:bCs/>
        </w:rPr>
        <w:t>Output</w:t>
      </w:r>
      <w:proofErr w:type="gramEnd"/>
      <w:r w:rsidR="004D6FB3" w:rsidRPr="00053E32">
        <w:rPr>
          <w:rFonts w:ascii="Courier New" w:hAnsi="Courier New" w:cs="Courier New"/>
          <w:b/>
          <w:bCs/>
        </w:rPr>
        <w:t>:</w:t>
      </w:r>
    </w:p>
    <w:p w14:paraId="058B3771" w14:textId="77777777" w:rsidR="00857155" w:rsidRPr="00053E32" w:rsidRDefault="00857155">
      <w:pPr>
        <w:rPr>
          <w:rFonts w:ascii="Courier New" w:hAnsi="Courier New" w:cs="Courier New"/>
          <w:sz w:val="16"/>
          <w:szCs w:val="16"/>
        </w:rPr>
      </w:pPr>
    </w:p>
    <w:p w14:paraId="48DA9C8D" w14:textId="77777777" w:rsidR="00857155" w:rsidRPr="00053E32" w:rsidRDefault="00857155">
      <w:r w:rsidRPr="00053E32">
        <w:rPr>
          <w:rFonts w:ascii="Courier New" w:hAnsi="Courier New" w:cs="Courier New"/>
        </w:rPr>
        <w:t>How many times do you need to be reminded?      5</w:t>
      </w:r>
      <w:r w:rsidR="00053E32">
        <w:rPr>
          <w:rFonts w:ascii="Courier New" w:hAnsi="Courier New" w:cs="Courier New"/>
        </w:rPr>
        <w:t xml:space="preserve">     </w:t>
      </w:r>
      <w:r w:rsidR="004D6FB3" w:rsidRPr="00053E32">
        <w:rPr>
          <w:rFonts w:ascii="Courier New" w:hAnsi="Courier New" w:cs="Courier New"/>
        </w:rPr>
        <w:sym w:font="Wingdings" w:char="F0DF"/>
      </w:r>
      <w:r w:rsidR="004D6FB3" w:rsidRPr="00053E32">
        <w:rPr>
          <w:rFonts w:ascii="Courier New" w:hAnsi="Courier New" w:cs="Courier New"/>
        </w:rPr>
        <w:t xml:space="preserve"> </w:t>
      </w:r>
      <w:r w:rsidR="004D6FB3" w:rsidRPr="00053E32">
        <w:t>(User enters 5)</w:t>
      </w:r>
    </w:p>
    <w:p w14:paraId="05B4B766" w14:textId="77777777" w:rsidR="00857155" w:rsidRPr="00053E32" w:rsidRDefault="00857155">
      <w:pPr>
        <w:rPr>
          <w:rFonts w:ascii="Courier New" w:hAnsi="Courier New" w:cs="Courier New"/>
        </w:rPr>
      </w:pPr>
    </w:p>
    <w:p w14:paraId="00EC864C" w14:textId="77777777" w:rsidR="00857155" w:rsidRPr="00053E32" w:rsidRDefault="00857155">
      <w:pPr>
        <w:rPr>
          <w:rFonts w:ascii="Courier New" w:hAnsi="Courier New" w:cs="Courier New"/>
        </w:rPr>
      </w:pPr>
      <w:r w:rsidRPr="00053E32">
        <w:rPr>
          <w:rFonts w:ascii="Courier New" w:hAnsi="Courier New" w:cs="Courier New"/>
        </w:rPr>
        <w:t>#1:     Do your homework!</w:t>
      </w:r>
    </w:p>
    <w:p w14:paraId="0CE8B49B" w14:textId="77777777" w:rsidR="00857155" w:rsidRPr="00053E32" w:rsidRDefault="00857155">
      <w:pPr>
        <w:rPr>
          <w:rFonts w:ascii="Courier New" w:hAnsi="Courier New" w:cs="Courier New"/>
        </w:rPr>
      </w:pPr>
      <w:r w:rsidRPr="00053E32">
        <w:rPr>
          <w:rFonts w:ascii="Courier New" w:hAnsi="Courier New" w:cs="Courier New"/>
        </w:rPr>
        <w:t>#2:     Do your homework!</w:t>
      </w:r>
    </w:p>
    <w:p w14:paraId="56654B1E" w14:textId="77777777" w:rsidR="00857155" w:rsidRPr="00053E32" w:rsidRDefault="00857155">
      <w:pPr>
        <w:rPr>
          <w:rFonts w:ascii="Courier New" w:hAnsi="Courier New" w:cs="Courier New"/>
        </w:rPr>
      </w:pPr>
      <w:r w:rsidRPr="00053E32">
        <w:rPr>
          <w:rFonts w:ascii="Courier New" w:hAnsi="Courier New" w:cs="Courier New"/>
        </w:rPr>
        <w:t>#3:     Do your homework!</w:t>
      </w:r>
    </w:p>
    <w:p w14:paraId="06FF94B5" w14:textId="77777777" w:rsidR="00857155" w:rsidRPr="00053E32" w:rsidRDefault="00857155">
      <w:pPr>
        <w:rPr>
          <w:rFonts w:ascii="Courier New" w:hAnsi="Courier New" w:cs="Courier New"/>
        </w:rPr>
      </w:pPr>
      <w:r w:rsidRPr="00053E32">
        <w:rPr>
          <w:rFonts w:ascii="Courier New" w:hAnsi="Courier New" w:cs="Courier New"/>
        </w:rPr>
        <w:t>#4:     Do your homework!</w:t>
      </w:r>
    </w:p>
    <w:p w14:paraId="15F8949C" w14:textId="77777777" w:rsidR="00857155" w:rsidRPr="00053E32" w:rsidRDefault="00857155">
      <w:pPr>
        <w:rPr>
          <w:rFonts w:ascii="Courier New" w:hAnsi="Courier New" w:cs="Courier New"/>
        </w:rPr>
      </w:pPr>
      <w:r w:rsidRPr="00053E32">
        <w:rPr>
          <w:rFonts w:ascii="Courier New" w:hAnsi="Courier New" w:cs="Courier New"/>
        </w:rPr>
        <w:t>#5:     Do your homework!</w:t>
      </w:r>
    </w:p>
    <w:p w14:paraId="7C69E8A1" w14:textId="77777777" w:rsidR="00857155" w:rsidRPr="00053E32" w:rsidRDefault="00857155">
      <w:pPr>
        <w:rPr>
          <w:rFonts w:ascii="Courier New" w:hAnsi="Courier New" w:cs="Courier New"/>
          <w:sz w:val="16"/>
          <w:szCs w:val="16"/>
        </w:rPr>
      </w:pPr>
    </w:p>
    <w:p w14:paraId="060E5F07" w14:textId="77777777" w:rsidR="00857155" w:rsidRPr="00053E32" w:rsidRDefault="00857155">
      <w:pPr>
        <w:rPr>
          <w:rFonts w:ascii="Courier New" w:hAnsi="Courier New" w:cs="Courier New"/>
        </w:rPr>
      </w:pPr>
      <w:r w:rsidRPr="00053E32">
        <w:rPr>
          <w:rFonts w:ascii="Courier New" w:hAnsi="Courier New" w:cs="Courier New"/>
        </w:rPr>
        <w:t xml:space="preserve">Press any key to </w:t>
      </w:r>
      <w:proofErr w:type="gramStart"/>
      <w:r w:rsidRPr="00053E32">
        <w:rPr>
          <w:rFonts w:ascii="Courier New" w:hAnsi="Courier New" w:cs="Courier New"/>
        </w:rPr>
        <w:t>continue  *</w:t>
      </w:r>
      <w:proofErr w:type="gramEnd"/>
      <w:r w:rsidRPr="00053E32">
        <w:rPr>
          <w:rFonts w:ascii="Courier New" w:hAnsi="Courier New" w:cs="Courier New"/>
        </w:rPr>
        <w:t>/</w:t>
      </w:r>
    </w:p>
    <w:p w14:paraId="706050CE" w14:textId="77777777" w:rsidR="00857155" w:rsidRPr="00053E32" w:rsidRDefault="00857155">
      <w:pPr>
        <w:rPr>
          <w:rFonts w:ascii="Courier New" w:hAnsi="Courier New" w:cs="Courier New"/>
          <w:sz w:val="16"/>
          <w:szCs w:val="16"/>
        </w:rPr>
      </w:pPr>
    </w:p>
    <w:p w14:paraId="3A08D0B1" w14:textId="77777777" w:rsidR="00053E32" w:rsidRDefault="00053E32" w:rsidP="00053E32">
      <w:pPr>
        <w:pStyle w:val="NoSpacing"/>
        <w:rPr>
          <w:sz w:val="16"/>
          <w:szCs w:val="16"/>
        </w:rPr>
      </w:pP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</w:rPr>
        <w:t xml:space="preserve"> </w:t>
      </w:r>
    </w:p>
    <w:p w14:paraId="7F3AF8D4" w14:textId="77777777" w:rsidR="00857155" w:rsidRDefault="00857155"/>
    <w:p w14:paraId="1468D7C0" w14:textId="77777777" w:rsidR="00857155" w:rsidRDefault="00857155"/>
    <w:p w14:paraId="1529A89C" w14:textId="77777777" w:rsidR="00857155" w:rsidRDefault="00857155"/>
    <w:p w14:paraId="7A362390" w14:textId="77777777" w:rsidR="00857155" w:rsidRDefault="00857155"/>
    <w:p w14:paraId="09FF42AD" w14:textId="77777777" w:rsidR="00857155" w:rsidRDefault="00857155"/>
    <w:p w14:paraId="20ADA7F6" w14:textId="77777777" w:rsidR="00857155" w:rsidRDefault="00857155"/>
    <w:p w14:paraId="41115C4A" w14:textId="77777777" w:rsidR="00F51521" w:rsidRDefault="00F51521"/>
    <w:p w14:paraId="520E4724" w14:textId="77777777" w:rsidR="00F51521" w:rsidRDefault="00F51521"/>
    <w:p w14:paraId="08CC1C21" w14:textId="77777777" w:rsidR="007A2B19" w:rsidRDefault="007A2B19"/>
    <w:p w14:paraId="195FCE9F" w14:textId="77777777" w:rsidR="007A2B19" w:rsidRDefault="007A2B19"/>
    <w:p w14:paraId="0B8658D2" w14:textId="77777777" w:rsidR="007A2B19" w:rsidRDefault="007A2B19"/>
    <w:p w14:paraId="3C0A2676" w14:textId="77777777" w:rsidR="00857155" w:rsidRDefault="00857155"/>
    <w:p w14:paraId="6C726338" w14:textId="77777777" w:rsidR="00B00573" w:rsidRDefault="00B00573"/>
    <w:p w14:paraId="7B5539D3" w14:textId="77777777" w:rsidR="00857155" w:rsidRDefault="00857155"/>
    <w:p w14:paraId="0F9855CE" w14:textId="77777777" w:rsidR="00F51521" w:rsidRDefault="00F51521"/>
    <w:p w14:paraId="622086F1" w14:textId="77777777" w:rsidR="00302AFC" w:rsidRDefault="00302AFC"/>
    <w:p w14:paraId="14E5B3DB" w14:textId="77777777" w:rsidR="00F51521" w:rsidRDefault="00857155" w:rsidP="00F515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 w:rsidRPr="007A2B19">
        <w:rPr>
          <w:b/>
          <w:bCs/>
        </w:rPr>
        <w:t>HW_6</w:t>
      </w:r>
      <w:proofErr w:type="gramStart"/>
      <w:r w:rsidRPr="007A2B19">
        <w:rPr>
          <w:b/>
          <w:bCs/>
        </w:rPr>
        <w:t>b</w:t>
      </w:r>
      <w:r>
        <w:t xml:space="preserve"> </w:t>
      </w:r>
      <w:r w:rsidR="00F51521">
        <w:t xml:space="preserve"> -</w:t>
      </w:r>
      <w:proofErr w:type="gramEnd"/>
      <w:r w:rsidR="00F51521">
        <w:t xml:space="preserve"> </w:t>
      </w:r>
      <w:r>
        <w:t xml:space="preserve"> </w:t>
      </w:r>
      <w:r w:rsidR="008E67E5">
        <w:t>“</w:t>
      </w:r>
      <w:r>
        <w:t>Display the alphabet</w:t>
      </w:r>
      <w:r w:rsidR="008E67E5">
        <w:t>”</w:t>
      </w:r>
      <w:r w:rsidR="00F51521">
        <w:t xml:space="preserve">  </w:t>
      </w:r>
    </w:p>
    <w:p w14:paraId="4B31860A" w14:textId="77777777" w:rsidR="00857155" w:rsidRDefault="00F51521" w:rsidP="00F515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               -   </w:t>
      </w:r>
      <w:r w:rsidR="00857155">
        <w:t xml:space="preserve">Use </w:t>
      </w:r>
      <w:r w:rsidR="003C11EC">
        <w:t xml:space="preserve">a </w:t>
      </w:r>
      <w:r w:rsidR="003C11EC" w:rsidRPr="003C11EC">
        <w:rPr>
          <w:b/>
        </w:rPr>
        <w:t>do-while loop</w:t>
      </w:r>
      <w:r w:rsidR="003C11EC">
        <w:t xml:space="preserve"> and </w:t>
      </w:r>
      <w:r w:rsidR="003C11EC" w:rsidRPr="003C11EC">
        <w:rPr>
          <w:b/>
        </w:rPr>
        <w:t>if statements</w:t>
      </w:r>
      <w:r w:rsidR="003C11EC">
        <w:t xml:space="preserve"> to complete this assignment.</w:t>
      </w:r>
    </w:p>
    <w:p w14:paraId="45F0114A" w14:textId="77777777" w:rsidR="00857155" w:rsidRDefault="00857155">
      <w:pPr>
        <w:rPr>
          <w:sz w:val="16"/>
          <w:szCs w:val="16"/>
        </w:rPr>
      </w:pPr>
    </w:p>
    <w:p w14:paraId="25D40DB0" w14:textId="77777777" w:rsidR="007A2B19" w:rsidRPr="00302AFC" w:rsidRDefault="007A2B19">
      <w:pPr>
        <w:rPr>
          <w:sz w:val="16"/>
          <w:szCs w:val="16"/>
        </w:rPr>
      </w:pPr>
    </w:p>
    <w:p w14:paraId="531DEF8E" w14:textId="77777777" w:rsidR="00857155" w:rsidRDefault="00857155" w:rsidP="00302AFC">
      <w:pPr>
        <w:numPr>
          <w:ilvl w:val="0"/>
          <w:numId w:val="4"/>
        </w:numPr>
        <w:ind w:left="360"/>
      </w:pPr>
      <w:r>
        <w:t xml:space="preserve">Write a program that first prompts the user:  </w:t>
      </w:r>
    </w:p>
    <w:p w14:paraId="3E7BF387" w14:textId="77777777" w:rsidR="00857155" w:rsidRPr="00302AFC" w:rsidRDefault="00857155">
      <w:pPr>
        <w:ind w:left="2160" w:firstLine="720"/>
        <w:rPr>
          <w:sz w:val="16"/>
          <w:szCs w:val="16"/>
        </w:rPr>
      </w:pPr>
    </w:p>
    <w:p w14:paraId="343A4CD3" w14:textId="77777777" w:rsidR="00857155" w:rsidRPr="00302AFC" w:rsidRDefault="00857155">
      <w:pPr>
        <w:ind w:left="720"/>
        <w:rPr>
          <w:rFonts w:ascii="Courier New" w:hAnsi="Courier New" w:cs="Courier New"/>
        </w:rPr>
      </w:pPr>
      <w:r w:rsidRPr="00302AFC">
        <w:rPr>
          <w:rFonts w:ascii="Courier New" w:hAnsi="Courier New" w:cs="Courier New"/>
        </w:rPr>
        <w:t>“Do you want to see the alphabet in (U)</w:t>
      </w:r>
      <w:proofErr w:type="spellStart"/>
      <w:r w:rsidRPr="00302AFC">
        <w:rPr>
          <w:rFonts w:ascii="Courier New" w:hAnsi="Courier New" w:cs="Courier New"/>
        </w:rPr>
        <w:t>ppercase</w:t>
      </w:r>
      <w:proofErr w:type="spellEnd"/>
      <w:r w:rsidRPr="00302AFC">
        <w:rPr>
          <w:rFonts w:ascii="Courier New" w:hAnsi="Courier New" w:cs="Courier New"/>
        </w:rPr>
        <w:t xml:space="preserve"> or (l)</w:t>
      </w:r>
      <w:proofErr w:type="spellStart"/>
      <w:r w:rsidRPr="00302AFC">
        <w:rPr>
          <w:rFonts w:ascii="Courier New" w:hAnsi="Courier New" w:cs="Courier New"/>
        </w:rPr>
        <w:t>owercase</w:t>
      </w:r>
      <w:proofErr w:type="spellEnd"/>
      <w:r w:rsidRPr="00302AFC">
        <w:rPr>
          <w:rFonts w:ascii="Courier New" w:hAnsi="Courier New" w:cs="Courier New"/>
        </w:rPr>
        <w:t>?”</w:t>
      </w:r>
    </w:p>
    <w:p w14:paraId="3BA1F8C5" w14:textId="77777777" w:rsidR="00857155" w:rsidRDefault="00857155">
      <w:pPr>
        <w:ind w:left="2160" w:firstLine="720"/>
      </w:pPr>
    </w:p>
    <w:p w14:paraId="4FD1674C" w14:textId="77777777" w:rsidR="007A2B19" w:rsidRDefault="007A2B19">
      <w:pPr>
        <w:ind w:left="2160" w:firstLine="720"/>
      </w:pPr>
    </w:p>
    <w:p w14:paraId="2F749E42" w14:textId="77777777" w:rsidR="00302AFC" w:rsidRDefault="00857155" w:rsidP="00302AFC">
      <w:pPr>
        <w:numPr>
          <w:ilvl w:val="0"/>
          <w:numId w:val="4"/>
        </w:numPr>
        <w:ind w:left="360"/>
      </w:pPr>
      <w:r>
        <w:t xml:space="preserve">If the letter input by the user is either a U or u, then the alphabet is displayed on the </w:t>
      </w:r>
    </w:p>
    <w:p w14:paraId="27E8270A" w14:textId="77777777" w:rsidR="00857155" w:rsidRDefault="00302AFC" w:rsidP="00302AFC">
      <w:pPr>
        <w:ind w:left="360"/>
      </w:pPr>
      <w:r>
        <w:t xml:space="preserve">    </w:t>
      </w:r>
      <w:r w:rsidR="00857155">
        <w:t>screen in uppercase letters.</w:t>
      </w:r>
      <w:r>
        <w:t xml:space="preserve">  (see output below)</w:t>
      </w:r>
    </w:p>
    <w:p w14:paraId="102E750A" w14:textId="77777777" w:rsidR="00857155" w:rsidRDefault="00857155">
      <w:pPr>
        <w:rPr>
          <w:sz w:val="16"/>
          <w:szCs w:val="16"/>
        </w:rPr>
      </w:pPr>
    </w:p>
    <w:p w14:paraId="614CC245" w14:textId="77777777" w:rsidR="007A2B19" w:rsidRPr="00302AFC" w:rsidRDefault="007A2B19">
      <w:pPr>
        <w:rPr>
          <w:sz w:val="16"/>
          <w:szCs w:val="16"/>
        </w:rPr>
      </w:pPr>
    </w:p>
    <w:p w14:paraId="58C5AF66" w14:textId="77777777" w:rsidR="00857155" w:rsidRDefault="00857155" w:rsidP="00302AFC">
      <w:pPr>
        <w:numPr>
          <w:ilvl w:val="0"/>
          <w:numId w:val="4"/>
        </w:numPr>
        <w:ind w:left="360"/>
      </w:pPr>
      <w:r>
        <w:t xml:space="preserve">But, if the input letter is either an </w:t>
      </w:r>
      <w:r w:rsidR="00D619FB">
        <w:t>‘L’</w:t>
      </w:r>
      <w:r>
        <w:t xml:space="preserve"> or</w:t>
      </w:r>
      <w:r w:rsidR="00D619FB">
        <w:t xml:space="preserve"> ‘l’</w:t>
      </w:r>
      <w:r>
        <w:t>, then the alphabet is displayed in lowercase letters.</w:t>
      </w:r>
    </w:p>
    <w:p w14:paraId="32E6D032" w14:textId="77777777" w:rsidR="00D619FB" w:rsidRDefault="00D619FB">
      <w:pPr>
        <w:rPr>
          <w:sz w:val="16"/>
          <w:szCs w:val="16"/>
        </w:rPr>
      </w:pPr>
    </w:p>
    <w:p w14:paraId="5BCDD678" w14:textId="77777777" w:rsidR="007A2B19" w:rsidRPr="00302AFC" w:rsidRDefault="007A2B19">
      <w:pPr>
        <w:rPr>
          <w:sz w:val="16"/>
          <w:szCs w:val="16"/>
        </w:rPr>
      </w:pPr>
    </w:p>
    <w:p w14:paraId="02A99E4D" w14:textId="77777777" w:rsidR="00302AFC" w:rsidRDefault="00857155" w:rsidP="00302AFC">
      <w:pPr>
        <w:numPr>
          <w:ilvl w:val="0"/>
          <w:numId w:val="4"/>
        </w:numPr>
        <w:ind w:left="360"/>
      </w:pPr>
      <w:r>
        <w:t>Otherwise, if the letter is not o</w:t>
      </w:r>
      <w:r w:rsidR="00510CA1">
        <w:t>ne of the above choices (U, u, L, l</w:t>
      </w:r>
      <w:r>
        <w:t xml:space="preserve">), a message is displayed </w:t>
      </w:r>
    </w:p>
    <w:p w14:paraId="402AA83E" w14:textId="77777777" w:rsidR="00857155" w:rsidRDefault="00302AFC" w:rsidP="00302AFC">
      <w:r>
        <w:t xml:space="preserve">          </w:t>
      </w:r>
      <w:r w:rsidR="00857155">
        <w:t>on the screen that tells the user</w:t>
      </w:r>
      <w:proofErr w:type="gramStart"/>
      <w:r w:rsidR="00857155">
        <w:t>:  “</w:t>
      </w:r>
      <w:proofErr w:type="gramEnd"/>
      <w:r w:rsidR="00857155">
        <w:t xml:space="preserve">The entry is incorrect.” </w:t>
      </w:r>
    </w:p>
    <w:p w14:paraId="3F853C2D" w14:textId="77777777" w:rsidR="001135D4" w:rsidRDefault="001135D4"/>
    <w:p w14:paraId="7562592B" w14:textId="77777777" w:rsidR="007A2B19" w:rsidRDefault="007A2B19"/>
    <w:p w14:paraId="5903CA1E" w14:textId="77777777" w:rsidR="00302AFC" w:rsidRDefault="00302AFC" w:rsidP="00302AFC">
      <w:pPr>
        <w:numPr>
          <w:ilvl w:val="0"/>
          <w:numId w:val="4"/>
        </w:numPr>
        <w:ind w:left="360"/>
      </w:pPr>
      <w:r>
        <w:t>Use a</w:t>
      </w:r>
      <w:r w:rsidR="001135D4">
        <w:t xml:space="preserve">n </w:t>
      </w:r>
      <w:r w:rsidR="001135D4" w:rsidRPr="00302AFC">
        <w:rPr>
          <w:b/>
        </w:rPr>
        <w:t>if</w:t>
      </w:r>
      <w:r w:rsidRPr="00302AFC">
        <w:rPr>
          <w:b/>
        </w:rPr>
        <w:t xml:space="preserve"> – else if - else</w:t>
      </w:r>
      <w:r w:rsidR="001135D4">
        <w:t xml:space="preserve"> </w:t>
      </w:r>
      <w:r>
        <w:t xml:space="preserve">control structure </w:t>
      </w:r>
      <w:r w:rsidR="001135D4">
        <w:t xml:space="preserve">to determine </w:t>
      </w:r>
      <w:r>
        <w:t xml:space="preserve">what to output, based on </w:t>
      </w:r>
      <w:r w:rsidR="001135D4">
        <w:t xml:space="preserve">the </w:t>
      </w:r>
    </w:p>
    <w:p w14:paraId="016DD8B7" w14:textId="77777777" w:rsidR="00302AFC" w:rsidRDefault="00302AFC" w:rsidP="00302AFC">
      <w:pPr>
        <w:ind w:left="360"/>
      </w:pPr>
      <w:r>
        <w:t xml:space="preserve">    </w:t>
      </w:r>
      <w:r w:rsidR="001135D4">
        <w:t>use</w:t>
      </w:r>
      <w:r>
        <w:t>r</w:t>
      </w:r>
      <w:r w:rsidR="001135D4">
        <w:t xml:space="preserve">’s choice.  </w:t>
      </w:r>
    </w:p>
    <w:p w14:paraId="6E1F8299" w14:textId="77777777" w:rsidR="00302AFC" w:rsidRDefault="00302AFC" w:rsidP="00302AFC"/>
    <w:p w14:paraId="49E22889" w14:textId="77777777" w:rsidR="007A2B19" w:rsidRDefault="007A2B19" w:rsidP="00302AFC"/>
    <w:p w14:paraId="0439E604" w14:textId="77777777" w:rsidR="00302AFC" w:rsidRDefault="00302AFC" w:rsidP="00302AFC">
      <w:pPr>
        <w:numPr>
          <w:ilvl w:val="0"/>
          <w:numId w:val="4"/>
        </w:numPr>
        <w:ind w:left="360"/>
      </w:pPr>
      <w:r>
        <w:t xml:space="preserve">Include a </w:t>
      </w:r>
      <w:r w:rsidRPr="00302AFC">
        <w:rPr>
          <w:b/>
        </w:rPr>
        <w:t>do-while loop</w:t>
      </w:r>
      <w:r>
        <w:t xml:space="preserve"> within the </w:t>
      </w:r>
      <w:r w:rsidRPr="00302AFC">
        <w:rPr>
          <w:b/>
        </w:rPr>
        <w:t>if block</w:t>
      </w:r>
      <w:r>
        <w:t xml:space="preserve"> to output the uppercase letters.</w:t>
      </w:r>
    </w:p>
    <w:p w14:paraId="3C39DD8D" w14:textId="77777777" w:rsidR="00302AFC" w:rsidRDefault="00302AFC" w:rsidP="00302AFC">
      <w:pPr>
        <w:ind w:left="360"/>
      </w:pPr>
    </w:p>
    <w:p w14:paraId="12F5499C" w14:textId="77777777" w:rsidR="007A2B19" w:rsidRDefault="007A2B19" w:rsidP="00302AFC">
      <w:pPr>
        <w:ind w:left="360"/>
      </w:pPr>
    </w:p>
    <w:p w14:paraId="6715A1EA" w14:textId="77777777" w:rsidR="00302AFC" w:rsidRDefault="00302AFC" w:rsidP="00302AFC">
      <w:pPr>
        <w:numPr>
          <w:ilvl w:val="0"/>
          <w:numId w:val="4"/>
        </w:numPr>
        <w:ind w:left="360"/>
      </w:pPr>
      <w:r>
        <w:t xml:space="preserve">Likewise, within the </w:t>
      </w:r>
      <w:r w:rsidRPr="00302AFC">
        <w:rPr>
          <w:b/>
        </w:rPr>
        <w:t>else if block</w:t>
      </w:r>
      <w:r>
        <w:t xml:space="preserve"> use a </w:t>
      </w:r>
      <w:r w:rsidRPr="00302AFC">
        <w:rPr>
          <w:b/>
        </w:rPr>
        <w:t>do-while loop</w:t>
      </w:r>
      <w:r>
        <w:t xml:space="preserve"> to output the lowercase letters.</w:t>
      </w:r>
    </w:p>
    <w:p w14:paraId="43F16958" w14:textId="77777777" w:rsidR="001135D4" w:rsidRDefault="001135D4" w:rsidP="001135D4"/>
    <w:p w14:paraId="1F633EEB" w14:textId="77777777" w:rsidR="007A2B19" w:rsidRDefault="007A2B19" w:rsidP="001135D4"/>
    <w:p w14:paraId="3D719111" w14:textId="77777777" w:rsidR="00B00573" w:rsidRDefault="00B00573" w:rsidP="00302AFC">
      <w:pPr>
        <w:numPr>
          <w:ilvl w:val="0"/>
          <w:numId w:val="4"/>
        </w:numPr>
        <w:ind w:left="360"/>
      </w:pPr>
      <w:r>
        <w:t>Here is part of the code (if user enters U):</w:t>
      </w:r>
      <w:r>
        <w:tab/>
        <w:t xml:space="preserve">   </w:t>
      </w:r>
      <w:r w:rsidR="00302AFC">
        <w:t xml:space="preserve">   </w:t>
      </w:r>
      <w:r w:rsidRPr="00302AFC">
        <w:rPr>
          <w:rFonts w:ascii="Courier New" w:hAnsi="Courier New" w:cs="Courier New"/>
        </w:rPr>
        <w:t>letter = ‘A</w:t>
      </w:r>
      <w:proofErr w:type="gramStart"/>
      <w:r w:rsidRPr="00302AFC">
        <w:rPr>
          <w:rFonts w:ascii="Courier New" w:hAnsi="Courier New" w:cs="Courier New"/>
        </w:rPr>
        <w:t>’;</w:t>
      </w:r>
      <w:proofErr w:type="gramEnd"/>
    </w:p>
    <w:p w14:paraId="48D70EE5" w14:textId="77777777" w:rsidR="001135D4" w:rsidRPr="00D6494D" w:rsidRDefault="00B00573" w:rsidP="001135D4">
      <w:pPr>
        <w:pStyle w:val="HTMLPreformatted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>
        <w:rPr>
          <w:rFonts w:ascii="Arial" w:eastAsia="Times New Roman" w:hAnsi="Arial" w:cs="Arial"/>
          <w:sz w:val="24"/>
          <w:szCs w:val="24"/>
        </w:rPr>
        <w:tab/>
      </w:r>
      <w:r w:rsidR="00302AFC">
        <w:rPr>
          <w:rFonts w:ascii="Arial" w:eastAsia="Times New Roman" w:hAnsi="Arial" w:cs="Arial"/>
          <w:sz w:val="24"/>
          <w:szCs w:val="24"/>
        </w:rPr>
        <w:tab/>
      </w:r>
      <w:r w:rsidR="00302AFC">
        <w:rPr>
          <w:rFonts w:ascii="Arial" w:eastAsia="Times New Roman" w:hAnsi="Arial" w:cs="Arial"/>
          <w:sz w:val="24"/>
          <w:szCs w:val="24"/>
        </w:rPr>
        <w:tab/>
      </w:r>
      <w:r w:rsidR="001135D4" w:rsidRPr="00B00573">
        <w:rPr>
          <w:rFonts w:eastAsia="Times New Roman"/>
          <w:sz w:val="24"/>
          <w:szCs w:val="24"/>
        </w:rPr>
        <w:t>while (letter &lt;= 'Z')</w:t>
      </w:r>
    </w:p>
    <w:p w14:paraId="7D63393C" w14:textId="77777777" w:rsidR="001135D4" w:rsidRDefault="001135D4"/>
    <w:p w14:paraId="6297AF07" w14:textId="77777777" w:rsidR="00B00573" w:rsidRDefault="00B00573" w:rsidP="00302AFC">
      <w:pPr>
        <w:numPr>
          <w:ilvl w:val="0"/>
          <w:numId w:val="4"/>
        </w:numPr>
        <w:ind w:left="360"/>
      </w:pPr>
      <w:r>
        <w:t>Remember that characters have numerical equivalents, so the variable, l</w:t>
      </w:r>
      <w:r w:rsidRPr="00482B5A">
        <w:rPr>
          <w:b/>
          <w:i/>
        </w:rPr>
        <w:t>etter</w:t>
      </w:r>
      <w:r>
        <w:t xml:space="preserve">, can </w:t>
      </w:r>
    </w:p>
    <w:p w14:paraId="70227FAC" w14:textId="77777777" w:rsidR="00B00573" w:rsidRDefault="00482B5A" w:rsidP="00482B5A">
      <w:pPr>
        <w:spacing w:line="360" w:lineRule="auto"/>
        <w:ind w:firstLine="360"/>
      </w:pPr>
      <w:r>
        <w:t xml:space="preserve">    be incremented each time in the loop.</w:t>
      </w:r>
    </w:p>
    <w:p w14:paraId="7688EB68" w14:textId="77777777" w:rsidR="00B00573" w:rsidRDefault="00B00573" w:rsidP="00482B5A">
      <w:pPr>
        <w:numPr>
          <w:ilvl w:val="1"/>
          <w:numId w:val="4"/>
        </w:numPr>
        <w:tabs>
          <w:tab w:val="left" w:pos="900"/>
        </w:tabs>
        <w:ind w:hanging="990"/>
      </w:pPr>
      <w:r>
        <w:t xml:space="preserve">For example, if the variable, letter, holds an ‘A’, then </w:t>
      </w:r>
      <w:r w:rsidRPr="00482B5A">
        <w:rPr>
          <w:rFonts w:ascii="Courier New" w:hAnsi="Courier New" w:cs="Courier New"/>
        </w:rPr>
        <w:t>letter++;</w:t>
      </w:r>
      <w:r>
        <w:t xml:space="preserve">   increments to a ‘B’.</w:t>
      </w:r>
    </w:p>
    <w:p w14:paraId="7DBBF3C8" w14:textId="77777777" w:rsidR="00DE48A1" w:rsidRDefault="00DE48A1" w:rsidP="00DE48A1">
      <w:pPr>
        <w:ind w:left="720"/>
      </w:pPr>
    </w:p>
    <w:p w14:paraId="2E843B5D" w14:textId="77777777" w:rsidR="007A2B19" w:rsidRDefault="007A2B19" w:rsidP="00DE48A1">
      <w:pPr>
        <w:ind w:left="720"/>
      </w:pPr>
    </w:p>
    <w:p w14:paraId="21E6346E" w14:textId="77777777" w:rsidR="00DE48A1" w:rsidRDefault="00DE48A1" w:rsidP="00302AFC">
      <w:pPr>
        <w:numPr>
          <w:ilvl w:val="0"/>
          <w:numId w:val="4"/>
        </w:numPr>
        <w:ind w:left="360"/>
        <w:rPr>
          <w:rFonts w:ascii="Courier New" w:hAnsi="Courier New" w:cs="Courier New"/>
        </w:rPr>
      </w:pPr>
      <w:r>
        <w:t xml:space="preserve">Use the tab character to space </w:t>
      </w:r>
      <w:r w:rsidR="00D17291">
        <w:t xml:space="preserve">the output:   </w:t>
      </w:r>
      <w:r w:rsidR="00D17291" w:rsidRPr="00482B5A">
        <w:rPr>
          <w:rFonts w:ascii="Courier New" w:hAnsi="Courier New" w:cs="Courier New"/>
        </w:rPr>
        <w:tab/>
        <w:t>‘\t’</w:t>
      </w:r>
    </w:p>
    <w:p w14:paraId="17762B0B" w14:textId="77777777" w:rsidR="00482B5A" w:rsidRPr="00482B5A" w:rsidRDefault="00482B5A" w:rsidP="00482B5A">
      <w:pPr>
        <w:ind w:left="360"/>
        <w:rPr>
          <w:rFonts w:ascii="Courier New" w:hAnsi="Courier New" w:cs="Courier New"/>
        </w:rPr>
      </w:pPr>
    </w:p>
    <w:p w14:paraId="2B5DF8A0" w14:textId="77777777" w:rsidR="00482B5A" w:rsidRDefault="00482B5A" w:rsidP="00482B5A">
      <w:pPr>
        <w:pStyle w:val="NoSpacing"/>
        <w:rPr>
          <w:sz w:val="16"/>
          <w:szCs w:val="16"/>
        </w:rPr>
      </w:pP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  <w:u w:val="single"/>
        </w:rPr>
        <w:tab/>
      </w:r>
      <w:r>
        <w:rPr>
          <w:sz w:val="16"/>
          <w:szCs w:val="16"/>
        </w:rPr>
        <w:t xml:space="preserve"> </w:t>
      </w:r>
    </w:p>
    <w:p w14:paraId="4F17CB5F" w14:textId="77777777" w:rsidR="00857155" w:rsidRDefault="00857155"/>
    <w:p w14:paraId="5EE1CCA8" w14:textId="77777777" w:rsidR="00857155" w:rsidRDefault="00857155"/>
    <w:p w14:paraId="17753E5F" w14:textId="77777777" w:rsidR="00857155" w:rsidRPr="00482B5A" w:rsidRDefault="00482B5A">
      <w:pPr>
        <w:rPr>
          <w:rFonts w:ascii="Courier New" w:hAnsi="Courier New" w:cs="Courier New"/>
          <w:b/>
          <w:bCs/>
        </w:rPr>
      </w:pPr>
      <w:r w:rsidRPr="00482B5A">
        <w:rPr>
          <w:rFonts w:ascii="Courier New" w:hAnsi="Courier New" w:cs="Courier New"/>
          <w:bCs/>
        </w:rPr>
        <w:t>/*</w:t>
      </w:r>
      <w:r w:rsidRPr="00482B5A">
        <w:rPr>
          <w:rFonts w:ascii="Courier New" w:hAnsi="Courier New" w:cs="Courier New"/>
          <w:b/>
          <w:bCs/>
        </w:rPr>
        <w:t xml:space="preserve"> Output</w:t>
      </w:r>
    </w:p>
    <w:p w14:paraId="07E6873A" w14:textId="77777777" w:rsidR="00857155" w:rsidRPr="00482B5A" w:rsidRDefault="00857155">
      <w:pPr>
        <w:rPr>
          <w:rFonts w:ascii="Courier New" w:hAnsi="Courier New" w:cs="Courier New"/>
          <w:sz w:val="16"/>
          <w:szCs w:val="16"/>
        </w:rPr>
      </w:pPr>
    </w:p>
    <w:p w14:paraId="31DE5ED7" w14:textId="77777777" w:rsidR="00857155" w:rsidRPr="00482B5A" w:rsidRDefault="00857155">
      <w:pPr>
        <w:rPr>
          <w:rFonts w:ascii="Courier New" w:hAnsi="Courier New" w:cs="Courier New"/>
        </w:rPr>
      </w:pPr>
      <w:r w:rsidRPr="00482B5A">
        <w:rPr>
          <w:rFonts w:ascii="Courier New" w:hAnsi="Courier New" w:cs="Courier New"/>
        </w:rPr>
        <w:t>Do you wish to see (U)</w:t>
      </w:r>
      <w:proofErr w:type="spellStart"/>
      <w:r w:rsidRPr="00482B5A">
        <w:rPr>
          <w:rFonts w:ascii="Courier New" w:hAnsi="Courier New" w:cs="Courier New"/>
        </w:rPr>
        <w:t>ppercase</w:t>
      </w:r>
      <w:proofErr w:type="spellEnd"/>
      <w:r w:rsidRPr="00482B5A">
        <w:rPr>
          <w:rFonts w:ascii="Courier New" w:hAnsi="Courier New" w:cs="Courier New"/>
        </w:rPr>
        <w:t xml:space="preserve"> or (L)</w:t>
      </w:r>
      <w:proofErr w:type="spellStart"/>
      <w:r w:rsidRPr="00482B5A">
        <w:rPr>
          <w:rFonts w:ascii="Courier New" w:hAnsi="Courier New" w:cs="Courier New"/>
        </w:rPr>
        <w:t>owercase</w:t>
      </w:r>
      <w:proofErr w:type="spellEnd"/>
      <w:r w:rsidRPr="00482B5A">
        <w:rPr>
          <w:rFonts w:ascii="Courier New" w:hAnsi="Courier New" w:cs="Courier New"/>
        </w:rPr>
        <w:t xml:space="preserve"> letters?  u</w:t>
      </w:r>
    </w:p>
    <w:p w14:paraId="3AE91C5F" w14:textId="77777777" w:rsidR="00857155" w:rsidRPr="00482B5A" w:rsidRDefault="00857155">
      <w:pPr>
        <w:rPr>
          <w:rFonts w:ascii="Courier New" w:hAnsi="Courier New" w:cs="Courier New"/>
        </w:rPr>
      </w:pPr>
    </w:p>
    <w:p w14:paraId="1BF2402E" w14:textId="77777777" w:rsidR="00482B5A" w:rsidRDefault="00857155">
      <w:pPr>
        <w:rPr>
          <w:rFonts w:ascii="Courier New" w:hAnsi="Courier New" w:cs="Courier New"/>
        </w:rPr>
      </w:pPr>
      <w:r w:rsidRPr="00482B5A">
        <w:rPr>
          <w:rFonts w:ascii="Courier New" w:hAnsi="Courier New" w:cs="Courier New"/>
        </w:rPr>
        <w:t>A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B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C</w:t>
      </w:r>
      <w:r w:rsidR="00482B5A">
        <w:rPr>
          <w:rFonts w:ascii="Courier New" w:hAnsi="Courier New" w:cs="Courier New"/>
        </w:rPr>
        <w:tab/>
        <w:t>D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E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F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G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H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I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J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K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L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M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N</w:t>
      </w:r>
    </w:p>
    <w:p w14:paraId="3794EC1E" w14:textId="77777777" w:rsidR="00857155" w:rsidRPr="00482B5A" w:rsidRDefault="00857155">
      <w:pPr>
        <w:rPr>
          <w:rFonts w:ascii="Courier New" w:hAnsi="Courier New" w:cs="Courier New"/>
        </w:rPr>
      </w:pPr>
      <w:r w:rsidRPr="00482B5A">
        <w:rPr>
          <w:rFonts w:ascii="Courier New" w:hAnsi="Courier New" w:cs="Courier New"/>
        </w:rPr>
        <w:t>O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P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Q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R</w:t>
      </w:r>
      <w:r w:rsidR="00482B5A">
        <w:rPr>
          <w:rFonts w:ascii="Courier New" w:hAnsi="Courier New" w:cs="Courier New"/>
        </w:rPr>
        <w:tab/>
        <w:t>S</w:t>
      </w:r>
      <w:r w:rsidR="00482B5A">
        <w:rPr>
          <w:rFonts w:ascii="Courier New" w:hAnsi="Courier New" w:cs="Courier New"/>
        </w:rPr>
        <w:tab/>
      </w:r>
      <w:r w:rsidRPr="00482B5A">
        <w:rPr>
          <w:rFonts w:ascii="Courier New" w:hAnsi="Courier New" w:cs="Courier New"/>
        </w:rPr>
        <w:t>T</w:t>
      </w:r>
      <w:r w:rsidR="00482B5A">
        <w:rPr>
          <w:rFonts w:ascii="Courier New" w:hAnsi="Courier New" w:cs="Courier New"/>
        </w:rPr>
        <w:tab/>
        <w:t>U</w:t>
      </w:r>
      <w:r w:rsidRPr="00482B5A">
        <w:rPr>
          <w:rFonts w:ascii="Courier New" w:hAnsi="Courier New" w:cs="Courier New"/>
        </w:rPr>
        <w:t xml:space="preserve">    V    W    X    Y    Z</w:t>
      </w:r>
    </w:p>
    <w:p w14:paraId="673318B5" w14:textId="77777777" w:rsidR="00857155" w:rsidRPr="00482B5A" w:rsidRDefault="00857155">
      <w:pPr>
        <w:rPr>
          <w:rFonts w:ascii="Courier New" w:hAnsi="Courier New" w:cs="Courier New"/>
          <w:sz w:val="16"/>
          <w:szCs w:val="16"/>
        </w:rPr>
      </w:pPr>
    </w:p>
    <w:p w14:paraId="2E47C17B" w14:textId="77777777" w:rsidR="00857155" w:rsidRPr="00482B5A" w:rsidRDefault="00857155">
      <w:pPr>
        <w:rPr>
          <w:rFonts w:ascii="Courier New" w:hAnsi="Courier New" w:cs="Courier New"/>
        </w:rPr>
      </w:pPr>
      <w:r w:rsidRPr="00482B5A">
        <w:rPr>
          <w:rFonts w:ascii="Courier New" w:hAnsi="Courier New" w:cs="Courier New"/>
        </w:rPr>
        <w:t xml:space="preserve">Press any key to </w:t>
      </w:r>
      <w:proofErr w:type="gramStart"/>
      <w:r w:rsidRPr="00482B5A">
        <w:rPr>
          <w:rFonts w:ascii="Courier New" w:hAnsi="Courier New" w:cs="Courier New"/>
        </w:rPr>
        <w:t>continue</w:t>
      </w:r>
      <w:r w:rsidR="00482B5A">
        <w:rPr>
          <w:rFonts w:ascii="Courier New" w:hAnsi="Courier New" w:cs="Courier New"/>
        </w:rPr>
        <w:t xml:space="preserve">  *</w:t>
      </w:r>
      <w:proofErr w:type="gramEnd"/>
      <w:r w:rsidR="00482B5A">
        <w:rPr>
          <w:rFonts w:ascii="Courier New" w:hAnsi="Courier New" w:cs="Courier New"/>
        </w:rPr>
        <w:t>/</w:t>
      </w:r>
    </w:p>
    <w:p w14:paraId="11D64A7A" w14:textId="77777777" w:rsidR="0060586B" w:rsidRPr="00482B5A" w:rsidRDefault="0060586B">
      <w:pPr>
        <w:rPr>
          <w:rFonts w:ascii="Courier New" w:hAnsi="Courier New" w:cs="Courier New"/>
        </w:rPr>
      </w:pPr>
    </w:p>
    <w:p w14:paraId="64F3E609" w14:textId="54DFA222" w:rsidR="007A2B19" w:rsidRPr="00F51783" w:rsidRDefault="007A2B19" w:rsidP="00486F31">
      <w:pPr>
        <w:pStyle w:val="NoSpacing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noProof/>
        </w:rPr>
      </w:pPr>
      <w:bookmarkStart w:id="0" w:name="_Hlk44690152"/>
      <w:r>
        <w:rPr>
          <w:b/>
          <w:noProof/>
        </w:rPr>
        <w:t>HW_6</w:t>
      </w:r>
      <w:r w:rsidR="008E67E5">
        <w:rPr>
          <w:b/>
          <w:noProof/>
        </w:rPr>
        <w:t>c</w:t>
      </w:r>
      <w:r w:rsidRPr="00F51783">
        <w:rPr>
          <w:b/>
          <w:noProof/>
        </w:rPr>
        <w:t xml:space="preserve">  </w:t>
      </w:r>
      <w:r w:rsidR="008E67E5">
        <w:rPr>
          <w:b/>
          <w:noProof/>
        </w:rPr>
        <w:t xml:space="preserve"> </w:t>
      </w:r>
      <w:r w:rsidRPr="00F51783">
        <w:rPr>
          <w:b/>
          <w:noProof/>
        </w:rPr>
        <w:t xml:space="preserve"> </w:t>
      </w:r>
      <w:r w:rsidRPr="00F51783">
        <w:rPr>
          <w:noProof/>
        </w:rPr>
        <w:t xml:space="preserve">-   </w:t>
      </w:r>
      <w:r w:rsidR="00486F31">
        <w:rPr>
          <w:noProof/>
        </w:rPr>
        <w:t>Minimum and maximum</w:t>
      </w:r>
    </w:p>
    <w:bookmarkEnd w:id="0"/>
    <w:p w14:paraId="7BCCDE8D" w14:textId="77777777" w:rsidR="007A2B19" w:rsidRPr="004F277A" w:rsidRDefault="007A2B19" w:rsidP="007A2B19">
      <w:pPr>
        <w:pStyle w:val="NoSpacing"/>
        <w:rPr>
          <w:noProof/>
          <w:color w:val="FF0000"/>
        </w:rPr>
      </w:pPr>
    </w:p>
    <w:p w14:paraId="7D82CE04" w14:textId="77777777" w:rsidR="007A2B19" w:rsidRPr="00F51783" w:rsidRDefault="007A2B19" w:rsidP="00CC6DF9">
      <w:pPr>
        <w:pStyle w:val="NoSpacing"/>
        <w:rPr>
          <w:noProof/>
        </w:rPr>
      </w:pPr>
      <w:r w:rsidRPr="00F51783">
        <w:rPr>
          <w:noProof/>
        </w:rPr>
        <w:t xml:space="preserve">Write a program that produces the output shown, based on the following information:     </w:t>
      </w:r>
    </w:p>
    <w:p w14:paraId="1E2666F7" w14:textId="77777777" w:rsidR="007A2B19" w:rsidRPr="00F51783" w:rsidRDefault="007A2B19" w:rsidP="007A2B19">
      <w:pPr>
        <w:pStyle w:val="NoSpacing"/>
        <w:rPr>
          <w:noProof/>
        </w:rPr>
      </w:pPr>
      <w:r w:rsidRPr="00F51783">
        <w:rPr>
          <w:noProof/>
          <w:sz w:val="16"/>
          <w:szCs w:val="16"/>
        </w:rPr>
        <w:t xml:space="preserve">_____________________________________________________________________________________________________ </w:t>
      </w:r>
    </w:p>
    <w:p w14:paraId="4248E0C8" w14:textId="77777777" w:rsidR="007A2B19" w:rsidRPr="00F51783" w:rsidRDefault="007A2B19" w:rsidP="007A2B19">
      <w:pPr>
        <w:pStyle w:val="NoSpacing"/>
        <w:rPr>
          <w:noProof/>
        </w:rPr>
      </w:pPr>
    </w:p>
    <w:p w14:paraId="00E42457" w14:textId="77777777" w:rsidR="007A2B19" w:rsidRPr="00851F39" w:rsidRDefault="007A2B19" w:rsidP="007A2B19">
      <w:pPr>
        <w:pStyle w:val="NoSpacing"/>
        <w:spacing w:line="360" w:lineRule="auto"/>
        <w:rPr>
          <w:rFonts w:ascii="Courier New" w:hAnsi="Courier New" w:cs="Courier New"/>
          <w:b/>
          <w:noProof/>
        </w:rPr>
      </w:pPr>
      <w:r w:rsidRPr="00ED7C4F">
        <w:rPr>
          <w:rFonts w:ascii="Courier New" w:hAnsi="Courier New" w:cs="Courier New"/>
          <w:b/>
          <w:noProof/>
        </w:rPr>
        <w:t>/*</w:t>
      </w:r>
      <w:r w:rsidRPr="00851F39">
        <w:rPr>
          <w:rFonts w:ascii="Courier New" w:hAnsi="Courier New" w:cs="Courier New"/>
          <w:noProof/>
        </w:rPr>
        <w:t xml:space="preserve"> </w:t>
      </w:r>
      <w:r w:rsidRPr="00851F39">
        <w:rPr>
          <w:rFonts w:ascii="Courier New" w:hAnsi="Courier New" w:cs="Courier New"/>
          <w:b/>
          <w:noProof/>
        </w:rPr>
        <w:t>OUTPUT:</w:t>
      </w:r>
    </w:p>
    <w:p w14:paraId="4B9BDC88" w14:textId="5350AF6C" w:rsidR="007A2B19" w:rsidRPr="00337CBC" w:rsidRDefault="00486F31" w:rsidP="007A2B19">
      <w:pPr>
        <w:pStyle w:val="NoSpacing"/>
        <w:rPr>
          <w:color w:val="0000FF"/>
          <w:sz w:val="16"/>
          <w:szCs w:val="16"/>
        </w:rPr>
      </w:pPr>
      <w:r w:rsidRPr="00486F31">
        <w:rPr>
          <w:noProof/>
          <w:color w:val="0000FF"/>
          <w:sz w:val="16"/>
          <w:szCs w:val="16"/>
        </w:rPr>
        <w:drawing>
          <wp:inline distT="0" distB="0" distL="0" distR="0" wp14:anchorId="2053B036" wp14:editId="3ABCD56A">
            <wp:extent cx="6492240" cy="245935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240" cy="245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8387B" w14:textId="77777777" w:rsidR="007A2B19" w:rsidRPr="00337CBC" w:rsidRDefault="007A2B19" w:rsidP="007A2B19">
      <w:pPr>
        <w:pStyle w:val="NoSpacing"/>
        <w:rPr>
          <w:color w:val="0000FF"/>
          <w:sz w:val="16"/>
          <w:szCs w:val="16"/>
        </w:rPr>
      </w:pPr>
    </w:p>
    <w:p w14:paraId="7A4B8FCF" w14:textId="77777777" w:rsidR="007A2B19" w:rsidRPr="002D4D47" w:rsidRDefault="007A2B19" w:rsidP="007A2B19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D4D47">
        <w:rPr>
          <w:b/>
        </w:rPr>
        <w:t>Write a program</w:t>
      </w:r>
      <w:r w:rsidRPr="002D4D47">
        <w:t>:</w:t>
      </w:r>
    </w:p>
    <w:p w14:paraId="3FD90331" w14:textId="77777777" w:rsidR="007A2B19" w:rsidRPr="00337CBC" w:rsidRDefault="007A2B19" w:rsidP="007A2B19">
      <w:pPr>
        <w:pStyle w:val="NoSpacing"/>
        <w:rPr>
          <w:color w:val="0000FF"/>
          <w:sz w:val="16"/>
          <w:szCs w:val="16"/>
        </w:rPr>
      </w:pPr>
    </w:p>
    <w:p w14:paraId="6B329798" w14:textId="72CA10E4" w:rsidR="00486F31" w:rsidRPr="00D42CC4" w:rsidRDefault="003F00E4" w:rsidP="00486F31">
      <w:pPr>
        <w:pStyle w:val="NoSpacing"/>
        <w:numPr>
          <w:ilvl w:val="0"/>
          <w:numId w:val="6"/>
        </w:numPr>
        <w:tabs>
          <w:tab w:val="clear" w:pos="720"/>
          <w:tab w:val="num" w:pos="360"/>
        </w:tabs>
        <w:spacing w:line="360" w:lineRule="auto"/>
        <w:ind w:hanging="720"/>
        <w:rPr>
          <w:noProof/>
        </w:rPr>
      </w:pPr>
      <w:r>
        <w:rPr>
          <w:noProof/>
        </w:rPr>
        <w:t xml:space="preserve">In </w:t>
      </w:r>
      <w:r w:rsidRPr="003F00E4">
        <w:rPr>
          <w:i/>
          <w:noProof/>
        </w:rPr>
        <w:t>main()</w:t>
      </w:r>
      <w:r>
        <w:rPr>
          <w:noProof/>
        </w:rPr>
        <w:t xml:space="preserve">, declare </w:t>
      </w:r>
      <w:r w:rsidR="00486F31">
        <w:rPr>
          <w:noProof/>
        </w:rPr>
        <w:t>2</w:t>
      </w:r>
      <w:r>
        <w:rPr>
          <w:noProof/>
        </w:rPr>
        <w:t xml:space="preserve"> variable</w:t>
      </w:r>
      <w:r w:rsidR="00486F31">
        <w:rPr>
          <w:noProof/>
        </w:rPr>
        <w:t>s</w:t>
      </w:r>
      <w:r>
        <w:rPr>
          <w:noProof/>
        </w:rPr>
        <w:t xml:space="preserve">:  </w:t>
      </w:r>
      <w:proofErr w:type="gramStart"/>
      <w:r w:rsidR="00486F31">
        <w:rPr>
          <w:noProof/>
        </w:rPr>
        <w:t xml:space="preserve">int </w:t>
      </w:r>
      <w:r>
        <w:rPr>
          <w:noProof/>
        </w:rPr>
        <w:t xml:space="preserve"> </w:t>
      </w:r>
      <w:proofErr w:type="spellStart"/>
      <w:r w:rsidR="00486F31">
        <w:rPr>
          <w:rFonts w:ascii="Courier New" w:hAnsi="Courier New" w:cs="Courier New"/>
          <w:bCs/>
        </w:rPr>
        <w:t>minNumber</w:t>
      </w:r>
      <w:proofErr w:type="spellEnd"/>
      <w:proofErr w:type="gramEnd"/>
      <w:r w:rsidR="00486F31">
        <w:rPr>
          <w:rFonts w:ascii="Courier New" w:hAnsi="Courier New" w:cs="Courier New"/>
          <w:bCs/>
        </w:rPr>
        <w:t xml:space="preserve">, </w:t>
      </w:r>
      <w:proofErr w:type="spellStart"/>
      <w:r w:rsidR="00486F31">
        <w:rPr>
          <w:rFonts w:ascii="Courier New" w:hAnsi="Courier New" w:cs="Courier New"/>
          <w:bCs/>
        </w:rPr>
        <w:t>maxNumber</w:t>
      </w:r>
      <w:proofErr w:type="spellEnd"/>
      <w:r w:rsidR="00486F31">
        <w:rPr>
          <w:rFonts w:ascii="Courier New" w:hAnsi="Courier New" w:cs="Courier New"/>
          <w:bCs/>
        </w:rPr>
        <w:t>;</w:t>
      </w:r>
    </w:p>
    <w:p w14:paraId="2B1D8D06" w14:textId="225BCC45" w:rsidR="005479B5" w:rsidRDefault="00486F31" w:rsidP="003F00E4">
      <w:pPr>
        <w:pStyle w:val="NoSpacing"/>
        <w:rPr>
          <w:noProof/>
        </w:rPr>
      </w:pPr>
      <w:r>
        <w:rPr>
          <w:noProof/>
        </w:rPr>
        <w:t>Ask the user to enter the minimum number…………starting number</w:t>
      </w:r>
    </w:p>
    <w:p w14:paraId="2F3AE610" w14:textId="59AE9112" w:rsidR="00486F31" w:rsidRDefault="00486F31" w:rsidP="003F00E4">
      <w:pPr>
        <w:pStyle w:val="NoSpacing"/>
        <w:rPr>
          <w:noProof/>
        </w:rPr>
      </w:pPr>
      <w:r>
        <w:rPr>
          <w:noProof/>
        </w:rPr>
        <w:t>Ask the user to enter the maximum number………..ending number</w:t>
      </w:r>
    </w:p>
    <w:p w14:paraId="19003D47" w14:textId="1B982583" w:rsidR="00486F31" w:rsidRDefault="00486F31" w:rsidP="003F00E4">
      <w:pPr>
        <w:pStyle w:val="NoSpacing"/>
        <w:rPr>
          <w:noProof/>
        </w:rPr>
      </w:pPr>
      <w:r>
        <w:rPr>
          <w:noProof/>
        </w:rPr>
        <w:t xml:space="preserve">Use a </w:t>
      </w:r>
      <w:r w:rsidRPr="00486F31">
        <w:rPr>
          <w:noProof/>
          <w:color w:val="FF0000"/>
        </w:rPr>
        <w:t xml:space="preserve">for loop </w:t>
      </w:r>
      <w:r>
        <w:rPr>
          <w:noProof/>
        </w:rPr>
        <w:t>to display every number from the starting number to the maximum number</w:t>
      </w:r>
    </w:p>
    <w:p w14:paraId="78BBED44" w14:textId="70C31DE8" w:rsidR="00486F31" w:rsidRDefault="00FD4FE8" w:rsidP="003F00E4">
      <w:pPr>
        <w:pStyle w:val="NoSpacing"/>
        <w:rPr>
          <w:noProof/>
        </w:rPr>
      </w:pPr>
      <w:r>
        <w:rPr>
          <w:noProof/>
        </w:rPr>
        <w:t>i</w:t>
      </w:r>
      <w:r w:rsidR="00486F31">
        <w:rPr>
          <w:noProof/>
        </w:rPr>
        <w:t>ncluding the minimum and maximum number</w:t>
      </w:r>
      <w:r>
        <w:rPr>
          <w:noProof/>
        </w:rPr>
        <w:t>s</w:t>
      </w:r>
      <w:r w:rsidR="00486F31">
        <w:rPr>
          <w:noProof/>
        </w:rPr>
        <w:t>. Also, display the square of each number.</w:t>
      </w:r>
    </w:p>
    <w:p w14:paraId="22DBDC4F" w14:textId="0855A8E3" w:rsidR="00486F31" w:rsidRDefault="00486F31" w:rsidP="003F00E4">
      <w:pPr>
        <w:pStyle w:val="NoSpacing"/>
        <w:rPr>
          <w:noProof/>
        </w:rPr>
      </w:pPr>
      <w:r>
        <w:rPr>
          <w:noProof/>
        </w:rPr>
        <w:t>See the above output.</w:t>
      </w:r>
    </w:p>
    <w:p w14:paraId="593CC5B5" w14:textId="0B79A845" w:rsidR="00486F31" w:rsidRDefault="00486F31" w:rsidP="003F00E4">
      <w:pPr>
        <w:pStyle w:val="NoSpacing"/>
        <w:rPr>
          <w:noProof/>
        </w:rPr>
      </w:pPr>
    </w:p>
    <w:p w14:paraId="553907AD" w14:textId="07E862ED" w:rsidR="00486F31" w:rsidRDefault="00486F31" w:rsidP="003F00E4">
      <w:pPr>
        <w:pStyle w:val="NoSpacing"/>
        <w:rPr>
          <w:noProof/>
        </w:rPr>
      </w:pPr>
    </w:p>
    <w:p w14:paraId="7927C0DC" w14:textId="051EC2EB" w:rsidR="00486F31" w:rsidRDefault="00486F31" w:rsidP="003F00E4">
      <w:pPr>
        <w:pStyle w:val="NoSpacing"/>
        <w:rPr>
          <w:noProof/>
        </w:rPr>
      </w:pPr>
    </w:p>
    <w:p w14:paraId="082862C1" w14:textId="10612E21" w:rsidR="00486F31" w:rsidRDefault="00486F31" w:rsidP="003F00E4">
      <w:pPr>
        <w:pStyle w:val="NoSpacing"/>
        <w:rPr>
          <w:noProof/>
        </w:rPr>
      </w:pPr>
    </w:p>
    <w:p w14:paraId="7B335B50" w14:textId="7C42F628" w:rsidR="00486F31" w:rsidRDefault="00486F31" w:rsidP="003F00E4">
      <w:pPr>
        <w:pStyle w:val="NoSpacing"/>
        <w:rPr>
          <w:noProof/>
        </w:rPr>
      </w:pPr>
    </w:p>
    <w:p w14:paraId="2FEA6487" w14:textId="4E1F5C98" w:rsidR="00486F31" w:rsidRDefault="00486F31" w:rsidP="003F00E4">
      <w:pPr>
        <w:pStyle w:val="NoSpacing"/>
        <w:rPr>
          <w:noProof/>
        </w:rPr>
      </w:pPr>
    </w:p>
    <w:p w14:paraId="24300CFC" w14:textId="626EEA40" w:rsidR="00486F31" w:rsidRDefault="00486F31" w:rsidP="003F00E4">
      <w:pPr>
        <w:pStyle w:val="NoSpacing"/>
        <w:rPr>
          <w:noProof/>
        </w:rPr>
      </w:pPr>
    </w:p>
    <w:p w14:paraId="541D76C2" w14:textId="0961E4B2" w:rsidR="00486F31" w:rsidRDefault="00486F31" w:rsidP="003F00E4">
      <w:pPr>
        <w:pStyle w:val="NoSpacing"/>
        <w:rPr>
          <w:noProof/>
        </w:rPr>
      </w:pPr>
    </w:p>
    <w:p w14:paraId="0B8F2994" w14:textId="0E3ACCFD" w:rsidR="00486F31" w:rsidRDefault="00486F31" w:rsidP="003F00E4">
      <w:pPr>
        <w:pStyle w:val="NoSpacing"/>
        <w:rPr>
          <w:noProof/>
        </w:rPr>
      </w:pPr>
    </w:p>
    <w:p w14:paraId="00D6BE8F" w14:textId="495933B7" w:rsidR="00486F31" w:rsidRDefault="00486F31" w:rsidP="003F00E4">
      <w:pPr>
        <w:pStyle w:val="NoSpacing"/>
        <w:rPr>
          <w:noProof/>
        </w:rPr>
      </w:pPr>
    </w:p>
    <w:p w14:paraId="7E21BD0F" w14:textId="6F5EDBFC" w:rsidR="00486F31" w:rsidRDefault="00486F31" w:rsidP="003F00E4">
      <w:pPr>
        <w:pStyle w:val="NoSpacing"/>
        <w:rPr>
          <w:noProof/>
        </w:rPr>
      </w:pPr>
    </w:p>
    <w:p w14:paraId="252A5659" w14:textId="643F5B4A" w:rsidR="00486F31" w:rsidRDefault="00486F31" w:rsidP="003F00E4">
      <w:pPr>
        <w:pStyle w:val="NoSpacing"/>
        <w:rPr>
          <w:noProof/>
        </w:rPr>
      </w:pPr>
    </w:p>
    <w:p w14:paraId="6D9E003E" w14:textId="617C4CF9" w:rsidR="00486F31" w:rsidRDefault="00486F31" w:rsidP="003F00E4">
      <w:pPr>
        <w:pStyle w:val="NoSpacing"/>
        <w:rPr>
          <w:noProof/>
        </w:rPr>
      </w:pPr>
    </w:p>
    <w:p w14:paraId="78A1CF6F" w14:textId="729FD380" w:rsidR="00486F31" w:rsidRDefault="00486F31" w:rsidP="003F00E4">
      <w:pPr>
        <w:pStyle w:val="NoSpacing"/>
        <w:rPr>
          <w:noProof/>
        </w:rPr>
      </w:pPr>
    </w:p>
    <w:p w14:paraId="7881D134" w14:textId="2743B3E6" w:rsidR="00486F31" w:rsidRDefault="00486F31" w:rsidP="003F00E4">
      <w:pPr>
        <w:pStyle w:val="NoSpacing"/>
        <w:rPr>
          <w:noProof/>
        </w:rPr>
      </w:pPr>
    </w:p>
    <w:p w14:paraId="6B5949B5" w14:textId="5B6D85B6" w:rsidR="00486F31" w:rsidRDefault="00486F31" w:rsidP="003F00E4">
      <w:pPr>
        <w:pStyle w:val="NoSpacing"/>
        <w:rPr>
          <w:noProof/>
        </w:rPr>
      </w:pPr>
    </w:p>
    <w:p w14:paraId="13AF72C2" w14:textId="4CD23592" w:rsidR="00486F31" w:rsidRDefault="00486F31" w:rsidP="003F00E4">
      <w:pPr>
        <w:pStyle w:val="NoSpacing"/>
        <w:rPr>
          <w:noProof/>
        </w:rPr>
      </w:pPr>
    </w:p>
    <w:p w14:paraId="375E0B9D" w14:textId="2DF05D41" w:rsidR="00486F31" w:rsidRDefault="00486F31" w:rsidP="003F00E4">
      <w:pPr>
        <w:pStyle w:val="NoSpacing"/>
        <w:rPr>
          <w:noProof/>
        </w:rPr>
      </w:pPr>
    </w:p>
    <w:p w14:paraId="79364A92" w14:textId="32D7B994" w:rsidR="00486F31" w:rsidRDefault="00486F31" w:rsidP="003F00E4">
      <w:pPr>
        <w:pStyle w:val="NoSpacing"/>
        <w:rPr>
          <w:noProof/>
        </w:rPr>
      </w:pPr>
    </w:p>
    <w:p w14:paraId="3168E21B" w14:textId="13543493" w:rsidR="00486F31" w:rsidRPr="00F51783" w:rsidRDefault="00486F31" w:rsidP="00486F31">
      <w:pPr>
        <w:pStyle w:val="NoSpacing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noProof/>
        </w:rPr>
      </w:pPr>
      <w:r>
        <w:rPr>
          <w:b/>
          <w:noProof/>
        </w:rPr>
        <w:lastRenderedPageBreak/>
        <w:t>HW_6</w:t>
      </w:r>
      <w:r>
        <w:rPr>
          <w:b/>
          <w:noProof/>
        </w:rPr>
        <w:t>d</w:t>
      </w:r>
      <w:r w:rsidRPr="00F51783">
        <w:rPr>
          <w:b/>
          <w:noProof/>
        </w:rPr>
        <w:t xml:space="preserve">  </w:t>
      </w:r>
      <w:r>
        <w:rPr>
          <w:b/>
          <w:noProof/>
        </w:rPr>
        <w:t xml:space="preserve"> </w:t>
      </w:r>
      <w:r w:rsidRPr="00F51783">
        <w:rPr>
          <w:b/>
          <w:noProof/>
        </w:rPr>
        <w:t xml:space="preserve"> </w:t>
      </w:r>
      <w:r w:rsidRPr="00F51783">
        <w:rPr>
          <w:noProof/>
        </w:rPr>
        <w:t xml:space="preserve">-  </w:t>
      </w:r>
      <w:r>
        <w:rPr>
          <w:noProof/>
        </w:rPr>
        <w:t>do-while loop   Average 3 test score numbers</w:t>
      </w:r>
    </w:p>
    <w:p w14:paraId="55BC227C" w14:textId="77777777" w:rsidR="00486F31" w:rsidRDefault="00486F31" w:rsidP="003F00E4">
      <w:pPr>
        <w:pStyle w:val="NoSpacing"/>
        <w:rPr>
          <w:rFonts w:ascii="Courier New" w:hAnsi="Courier New" w:cs="Courier New"/>
        </w:rPr>
      </w:pPr>
    </w:p>
    <w:p w14:paraId="33E99C33" w14:textId="77777777" w:rsidR="00486F31" w:rsidRDefault="00486F31" w:rsidP="003F00E4">
      <w:pPr>
        <w:pStyle w:val="NoSpacing"/>
        <w:rPr>
          <w:rFonts w:ascii="Courier New" w:hAnsi="Courier New" w:cs="Courier New"/>
        </w:rPr>
      </w:pPr>
    </w:p>
    <w:p w14:paraId="17433314" w14:textId="19FD80CD" w:rsidR="00486F31" w:rsidRDefault="00486F31" w:rsidP="003F00E4">
      <w:pPr>
        <w:pStyle w:val="NoSpacing"/>
        <w:rPr>
          <w:noProof/>
        </w:rPr>
      </w:pPr>
      <w:r>
        <w:rPr>
          <w:noProof/>
        </w:rPr>
        <w:t xml:space="preserve">In </w:t>
      </w:r>
      <w:r w:rsidRPr="003F00E4">
        <w:rPr>
          <w:i/>
          <w:noProof/>
        </w:rPr>
        <w:t>main()</w:t>
      </w:r>
      <w:r>
        <w:rPr>
          <w:noProof/>
        </w:rPr>
        <w:t xml:space="preserve">, declare </w:t>
      </w:r>
      <w:r>
        <w:rPr>
          <w:noProof/>
        </w:rPr>
        <w:t xml:space="preserve">5 </w:t>
      </w:r>
      <w:r>
        <w:rPr>
          <w:noProof/>
        </w:rPr>
        <w:t>variable</w:t>
      </w:r>
      <w:r>
        <w:rPr>
          <w:noProof/>
        </w:rPr>
        <w:t>:             int score1, score2, score3;</w:t>
      </w:r>
    </w:p>
    <w:p w14:paraId="2D42EBA6" w14:textId="5AABB33D" w:rsidR="00486F31" w:rsidRDefault="00486F31" w:rsidP="003F00E4">
      <w:pPr>
        <w:pStyle w:val="NoSpacing"/>
        <w:rPr>
          <w:noProof/>
        </w:rPr>
      </w:pPr>
      <w:r>
        <w:rPr>
          <w:noProof/>
        </w:rPr>
        <w:t xml:space="preserve">                                                          Double average;</w:t>
      </w:r>
    </w:p>
    <w:p w14:paraId="0808012E" w14:textId="39D135DF" w:rsidR="00486F31" w:rsidRDefault="00486F31" w:rsidP="003F00E4">
      <w:pPr>
        <w:pStyle w:val="NoSpacing"/>
        <w:rPr>
          <w:noProof/>
        </w:rPr>
      </w:pPr>
      <w:r>
        <w:rPr>
          <w:noProof/>
        </w:rPr>
        <w:t xml:space="preserve">                                                          Char again;</w:t>
      </w:r>
    </w:p>
    <w:p w14:paraId="2A0C91FE" w14:textId="77777777" w:rsidR="00486F31" w:rsidRDefault="00486F31" w:rsidP="003F00E4">
      <w:pPr>
        <w:pStyle w:val="NoSpacing"/>
        <w:rPr>
          <w:rFonts w:ascii="Courier New" w:hAnsi="Courier New" w:cs="Courier New"/>
        </w:rPr>
      </w:pPr>
    </w:p>
    <w:p w14:paraId="332B8EC1" w14:textId="5141A2AC" w:rsidR="00486F31" w:rsidRDefault="00486F31" w:rsidP="003F00E4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n a </w:t>
      </w:r>
      <w:r w:rsidRPr="00486F31">
        <w:rPr>
          <w:rFonts w:ascii="Courier New" w:hAnsi="Courier New" w:cs="Courier New"/>
          <w:color w:val="FF0000"/>
        </w:rPr>
        <w:t>do-while loop</w:t>
      </w:r>
      <w:r>
        <w:rPr>
          <w:rFonts w:ascii="Courier New" w:hAnsi="Courier New" w:cs="Courier New"/>
        </w:rPr>
        <w:t>:</w:t>
      </w:r>
    </w:p>
    <w:p w14:paraId="17A02ECD" w14:textId="44A10FFB" w:rsidR="00486F31" w:rsidRDefault="00486F31" w:rsidP="003F00E4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sk the user to enter 3 test scores. Read the 3 test scores.</w:t>
      </w:r>
    </w:p>
    <w:p w14:paraId="71EEEA18" w14:textId="4427674D" w:rsidR="00486F31" w:rsidRDefault="00486F31" w:rsidP="003F00E4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isplay the average of the test scores.</w:t>
      </w:r>
    </w:p>
    <w:p w14:paraId="267661FD" w14:textId="1D228B2B" w:rsidR="00486F31" w:rsidRDefault="00486F31" w:rsidP="003F00E4">
      <w:pPr>
        <w:pStyle w:val="NoSpacing"/>
        <w:rPr>
          <w:rFonts w:ascii="Courier New" w:hAnsi="Courier New" w:cs="Courier New"/>
        </w:rPr>
      </w:pPr>
    </w:p>
    <w:p w14:paraId="0C3FE834" w14:textId="443C542B" w:rsidR="00486F31" w:rsidRDefault="00486F31" w:rsidP="003F00E4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Then the program will ask:</w:t>
      </w:r>
    </w:p>
    <w:p w14:paraId="5975DBD2" w14:textId="124AC083" w:rsidR="00486F31" w:rsidRDefault="00486F31" w:rsidP="003F00E4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oes the user want to average another set? Y or N?</w:t>
      </w:r>
    </w:p>
    <w:p w14:paraId="58C82A58" w14:textId="65B7D7AA" w:rsidR="00486F31" w:rsidRDefault="00CC6A5D" w:rsidP="003F00E4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f</w:t>
      </w:r>
      <w:r w:rsidR="00486F31">
        <w:rPr>
          <w:rFonts w:ascii="Courier New" w:hAnsi="Courier New" w:cs="Courier New"/>
        </w:rPr>
        <w:t xml:space="preserve"> the answer is yes, the program will </w:t>
      </w:r>
      <w:r>
        <w:rPr>
          <w:rFonts w:ascii="Courier New" w:hAnsi="Courier New" w:cs="Courier New"/>
        </w:rPr>
        <w:t>again</w:t>
      </w:r>
      <w:r w:rsidR="00486F31">
        <w:rPr>
          <w:rFonts w:ascii="Courier New" w:hAnsi="Courier New" w:cs="Courier New"/>
        </w:rPr>
        <w:t xml:space="preserve"> avera</w:t>
      </w:r>
      <w:r>
        <w:rPr>
          <w:rFonts w:ascii="Courier New" w:hAnsi="Courier New" w:cs="Courier New"/>
        </w:rPr>
        <w:t>ge</w:t>
      </w:r>
      <w:r w:rsidR="00486F31">
        <w:rPr>
          <w:rFonts w:ascii="Courier New" w:hAnsi="Courier New" w:cs="Courier New"/>
        </w:rPr>
        <w:t xml:space="preserve"> a new set of numbers</w:t>
      </w:r>
      <w:r>
        <w:rPr>
          <w:rFonts w:ascii="Courier New" w:hAnsi="Courier New" w:cs="Courier New"/>
        </w:rPr>
        <w:t>, and so on.</w:t>
      </w:r>
    </w:p>
    <w:p w14:paraId="18A6B862" w14:textId="77777777" w:rsidR="00486F31" w:rsidRDefault="00486F31" w:rsidP="003F00E4">
      <w:pPr>
        <w:pStyle w:val="NoSpacing"/>
        <w:rPr>
          <w:rFonts w:ascii="Courier New" w:hAnsi="Courier New" w:cs="Courier New"/>
        </w:rPr>
      </w:pPr>
    </w:p>
    <w:p w14:paraId="3E75F44C" w14:textId="77777777" w:rsidR="00486F31" w:rsidRDefault="00486F31" w:rsidP="003F00E4">
      <w:pPr>
        <w:pStyle w:val="NoSpacing"/>
        <w:rPr>
          <w:rFonts w:ascii="Courier New" w:hAnsi="Courier New" w:cs="Courier New"/>
        </w:rPr>
      </w:pPr>
    </w:p>
    <w:p w14:paraId="3992353E" w14:textId="09EDD2CC" w:rsidR="00486F31" w:rsidRDefault="00486F31" w:rsidP="003F00E4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Here is the output.</w:t>
      </w:r>
    </w:p>
    <w:p w14:paraId="67CCDC19" w14:textId="77777777" w:rsidR="00486F31" w:rsidRDefault="00486F31" w:rsidP="003F00E4">
      <w:pPr>
        <w:pStyle w:val="NoSpacing"/>
        <w:rPr>
          <w:rFonts w:ascii="Courier New" w:hAnsi="Courier New" w:cs="Courier New"/>
        </w:rPr>
      </w:pPr>
    </w:p>
    <w:p w14:paraId="18F72408" w14:textId="39114D3C" w:rsidR="00486F31" w:rsidRPr="003F00E4" w:rsidRDefault="00486F31" w:rsidP="003F00E4">
      <w:pPr>
        <w:pStyle w:val="NoSpacing"/>
        <w:rPr>
          <w:rFonts w:ascii="Courier New" w:hAnsi="Courier New" w:cs="Courier New"/>
        </w:rPr>
      </w:pPr>
      <w:r w:rsidRPr="00486F31">
        <w:rPr>
          <w:rFonts w:ascii="Courier New" w:hAnsi="Courier New" w:cs="Courier New"/>
          <w:noProof/>
        </w:rPr>
        <w:drawing>
          <wp:inline distT="0" distB="0" distL="0" distR="0" wp14:anchorId="46FBFB1D" wp14:editId="6F0988A9">
            <wp:extent cx="6492240" cy="13589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240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86F31" w:rsidRPr="003F00E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08" w:right="1008" w:bottom="1008" w:left="1008" w:header="720" w:footer="720" w:gutter="0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6E7DA1" w14:textId="77777777" w:rsidR="003021EB" w:rsidRDefault="003021EB">
      <w:r>
        <w:separator/>
      </w:r>
    </w:p>
  </w:endnote>
  <w:endnote w:type="continuationSeparator" w:id="0">
    <w:p w14:paraId="048110A3" w14:textId="77777777" w:rsidR="003021EB" w:rsidRDefault="00302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CB0B2" w14:textId="77777777" w:rsidR="001135D4" w:rsidRDefault="001135D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938E42" w14:textId="77777777" w:rsidR="001135D4" w:rsidRDefault="001135D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9F480" w14:textId="77777777" w:rsidR="001135D4" w:rsidRDefault="001135D4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D82317" w14:textId="77777777" w:rsidR="00486F31" w:rsidRDefault="00486F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B7ECCF" w14:textId="77777777" w:rsidR="003021EB" w:rsidRDefault="003021EB">
      <w:r>
        <w:separator/>
      </w:r>
    </w:p>
  </w:footnote>
  <w:footnote w:type="continuationSeparator" w:id="0">
    <w:p w14:paraId="050556A0" w14:textId="77777777" w:rsidR="003021EB" w:rsidRDefault="003021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121E30" w14:textId="77777777" w:rsidR="00486F31" w:rsidRDefault="00486F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F5841" w14:textId="1E55DA12" w:rsidR="001135D4" w:rsidRDefault="00393495" w:rsidP="006C3531">
    <w:pPr>
      <w:pStyle w:val="Header"/>
    </w:pPr>
    <w:r>
      <w:rPr>
        <w:sz w:val="16"/>
      </w:rPr>
      <w:t xml:space="preserve">                                                                                                                                                                                          </w:t>
    </w:r>
    <w:r w:rsidR="00482B5A" w:rsidRPr="006C3531">
      <w:rPr>
        <w:rStyle w:val="PageNumber"/>
        <w:sz w:val="20"/>
        <w:szCs w:val="20"/>
      </w:rPr>
      <w:t xml:space="preserve">Page   </w:t>
    </w:r>
    <w:r w:rsidR="001135D4" w:rsidRPr="006C3531">
      <w:rPr>
        <w:rStyle w:val="PageNumber"/>
        <w:sz w:val="20"/>
        <w:szCs w:val="20"/>
      </w:rPr>
      <w:fldChar w:fldCharType="begin"/>
    </w:r>
    <w:r w:rsidR="001135D4" w:rsidRPr="006C3531">
      <w:rPr>
        <w:rStyle w:val="PageNumber"/>
        <w:sz w:val="20"/>
        <w:szCs w:val="20"/>
      </w:rPr>
      <w:instrText xml:space="preserve"> PAGE </w:instrText>
    </w:r>
    <w:r w:rsidR="001135D4" w:rsidRPr="006C3531">
      <w:rPr>
        <w:rStyle w:val="PageNumber"/>
        <w:sz w:val="20"/>
        <w:szCs w:val="20"/>
      </w:rPr>
      <w:fldChar w:fldCharType="separate"/>
    </w:r>
    <w:r w:rsidR="00FE7E30">
      <w:rPr>
        <w:rStyle w:val="PageNumber"/>
        <w:noProof/>
        <w:sz w:val="20"/>
        <w:szCs w:val="20"/>
      </w:rPr>
      <w:t>1</w:t>
    </w:r>
    <w:r w:rsidR="001135D4" w:rsidRPr="006C3531">
      <w:rPr>
        <w:rStyle w:val="PageNumber"/>
        <w:sz w:val="20"/>
        <w:szCs w:val="20"/>
      </w:rPr>
      <w:fldChar w:fldCharType="end"/>
    </w:r>
    <w:r w:rsidR="001135D4" w:rsidRPr="006C3531">
      <w:rPr>
        <w:rStyle w:val="PageNumber"/>
        <w:sz w:val="20"/>
        <w:szCs w:val="20"/>
      </w:rPr>
      <w:t xml:space="preserve"> of </w:t>
    </w:r>
    <w:r w:rsidR="001135D4" w:rsidRPr="006C3531">
      <w:rPr>
        <w:rStyle w:val="PageNumber"/>
        <w:sz w:val="20"/>
        <w:szCs w:val="20"/>
      </w:rPr>
      <w:fldChar w:fldCharType="begin"/>
    </w:r>
    <w:r w:rsidR="001135D4" w:rsidRPr="006C3531">
      <w:rPr>
        <w:rStyle w:val="PageNumber"/>
        <w:sz w:val="20"/>
        <w:szCs w:val="20"/>
      </w:rPr>
      <w:instrText xml:space="preserve"> NUMPAGES </w:instrText>
    </w:r>
    <w:r w:rsidR="001135D4" w:rsidRPr="006C3531">
      <w:rPr>
        <w:rStyle w:val="PageNumber"/>
        <w:sz w:val="20"/>
        <w:szCs w:val="20"/>
      </w:rPr>
      <w:fldChar w:fldCharType="separate"/>
    </w:r>
    <w:r w:rsidR="00FE7E30">
      <w:rPr>
        <w:rStyle w:val="PageNumber"/>
        <w:noProof/>
        <w:sz w:val="20"/>
        <w:szCs w:val="20"/>
      </w:rPr>
      <w:t>3</w:t>
    </w:r>
    <w:r w:rsidR="001135D4" w:rsidRPr="006C3531">
      <w:rPr>
        <w:rStyle w:val="PageNumber"/>
        <w:sz w:val="20"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C5857" w14:textId="77777777" w:rsidR="00486F31" w:rsidRDefault="00486F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11802"/>
    <w:multiLevelType w:val="hybridMultilevel"/>
    <w:tmpl w:val="A6BAC182"/>
    <w:lvl w:ilvl="0" w:tplc="E2626F9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95B42"/>
    <w:multiLevelType w:val="hybridMultilevel"/>
    <w:tmpl w:val="7F4CE4C4"/>
    <w:lvl w:ilvl="0" w:tplc="C57CD9A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A3AA2"/>
    <w:multiLevelType w:val="hybridMultilevel"/>
    <w:tmpl w:val="75E2C072"/>
    <w:lvl w:ilvl="0" w:tplc="3FD8C15A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E6B589F"/>
    <w:multiLevelType w:val="hybridMultilevel"/>
    <w:tmpl w:val="B622CA62"/>
    <w:lvl w:ilvl="0" w:tplc="7E5CEF3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411943"/>
    <w:multiLevelType w:val="hybridMultilevel"/>
    <w:tmpl w:val="23605D24"/>
    <w:lvl w:ilvl="0" w:tplc="6888C5F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4A35AA"/>
    <w:multiLevelType w:val="hybridMultilevel"/>
    <w:tmpl w:val="1F542EA0"/>
    <w:lvl w:ilvl="0" w:tplc="17D0CA0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jE1MDI3MLE0szRW0lEKTi0uzszPAykwrAUAs7eJPSwAAAA="/>
  </w:docVars>
  <w:rsids>
    <w:rsidRoot w:val="00C0016A"/>
    <w:rsid w:val="00031EA8"/>
    <w:rsid w:val="00053E32"/>
    <w:rsid w:val="000C1975"/>
    <w:rsid w:val="001135D4"/>
    <w:rsid w:val="00232D7C"/>
    <w:rsid w:val="002B0BB3"/>
    <w:rsid w:val="003021EB"/>
    <w:rsid w:val="00302AFC"/>
    <w:rsid w:val="00344378"/>
    <w:rsid w:val="00347EF0"/>
    <w:rsid w:val="003771CE"/>
    <w:rsid w:val="00393495"/>
    <w:rsid w:val="003C11EC"/>
    <w:rsid w:val="003F00E4"/>
    <w:rsid w:val="003F337C"/>
    <w:rsid w:val="00426F4F"/>
    <w:rsid w:val="004420E6"/>
    <w:rsid w:val="00442845"/>
    <w:rsid w:val="00482B5A"/>
    <w:rsid w:val="00486513"/>
    <w:rsid w:val="00486F31"/>
    <w:rsid w:val="00497F1C"/>
    <w:rsid w:val="004D6FB3"/>
    <w:rsid w:val="00510CA1"/>
    <w:rsid w:val="005479B5"/>
    <w:rsid w:val="005979E6"/>
    <w:rsid w:val="005D56E5"/>
    <w:rsid w:val="0060586B"/>
    <w:rsid w:val="006C2F6B"/>
    <w:rsid w:val="006C3531"/>
    <w:rsid w:val="007430E2"/>
    <w:rsid w:val="00784EF6"/>
    <w:rsid w:val="007A2B19"/>
    <w:rsid w:val="00857155"/>
    <w:rsid w:val="008E67E5"/>
    <w:rsid w:val="009F6D67"/>
    <w:rsid w:val="00A13E31"/>
    <w:rsid w:val="00B00573"/>
    <w:rsid w:val="00B26BA8"/>
    <w:rsid w:val="00C0016A"/>
    <w:rsid w:val="00C2044F"/>
    <w:rsid w:val="00C42113"/>
    <w:rsid w:val="00C56380"/>
    <w:rsid w:val="00C937CC"/>
    <w:rsid w:val="00CB2124"/>
    <w:rsid w:val="00CC6A5D"/>
    <w:rsid w:val="00CC6DF9"/>
    <w:rsid w:val="00CD0BFF"/>
    <w:rsid w:val="00D17291"/>
    <w:rsid w:val="00D42CC4"/>
    <w:rsid w:val="00D46D07"/>
    <w:rsid w:val="00D619FB"/>
    <w:rsid w:val="00D6494D"/>
    <w:rsid w:val="00DE48A1"/>
    <w:rsid w:val="00E730BC"/>
    <w:rsid w:val="00E91C53"/>
    <w:rsid w:val="00E932F9"/>
    <w:rsid w:val="00EB6D7E"/>
    <w:rsid w:val="00F324C2"/>
    <w:rsid w:val="00F51521"/>
    <w:rsid w:val="00FD4FE8"/>
    <w:rsid w:val="00FE7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C88FB1"/>
  <w15:chartTrackingRefBased/>
  <w15:docId w15:val="{44F37083-24D4-474B-BFCB-B867E0DA1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rsid w:val="003F337C"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rsid w:val="00D649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47EF0"/>
    <w:pPr>
      <w:ind w:left="720"/>
    </w:pPr>
  </w:style>
  <w:style w:type="paragraph" w:styleId="NoSpacing">
    <w:name w:val="No Spacing"/>
    <w:uiPriority w:val="1"/>
    <w:qFormat/>
    <w:rsid w:val="00053E32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83</Words>
  <Characters>2982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// HW_6a - "Do Homework" using a while loop and function</vt:lpstr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// HW_6a - "Do Homework" using a while loop and function</dc:title>
  <dc:subject/>
  <dc:creator>Dennis Rainey</dc:creator>
  <cp:keywords/>
  <cp:lastModifiedBy>Med Mogasemi</cp:lastModifiedBy>
  <cp:revision>5</cp:revision>
  <cp:lastPrinted>2007-03-15T01:24:00Z</cp:lastPrinted>
  <dcterms:created xsi:type="dcterms:W3CDTF">2020-07-04T00:52:00Z</dcterms:created>
  <dcterms:modified xsi:type="dcterms:W3CDTF">2020-07-04T01:05:00Z</dcterms:modified>
</cp:coreProperties>
</file>